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ane Doe</w:t>
      </w:r>
    </w:p>
    <w:p>
      <w:pPr>
        <w:pStyle w:val="BodyText"/>
      </w:pPr>
      <w:r>
        <w:t xml:space="preserve">123 Broadway, New York, NY 10001</w:t>
      </w:r>
    </w:p>
    <w:p>
      <w:pPr>
        <w:pStyle w:val="BodyText"/>
      </w:pPr>
      <w:r>
        <w:t xml:space="preserve">jane.doe@example.com | (212) 555-6789</w:t>
      </w:r>
    </w:p>
    <w:p>
      <w:pPr>
        <w:pStyle w:val="BodyText"/>
      </w:pPr>
      <w:r>
        <w:t xml:space="preserve">April 5, 2024</w:t>
      </w:r>
    </w:p>
    <w:p>
      <w:pPr>
        <w:pStyle w:val="BodyText"/>
      </w:pPr>
      <w:r>
        <w:t xml:space="preserve">Human Resources Department</w:t>
      </w:r>
    </w:p>
    <w:p>
      <w:pPr>
        <w:pStyle w:val="BodyText"/>
      </w:pPr>
      <w:r>
        <w:t xml:space="preserve">DesignForward Inc.</w:t>
      </w:r>
    </w:p>
    <w:p>
      <w:pPr>
        <w:pStyle w:val="BodyText"/>
      </w:pPr>
      <w:r>
        <w:t xml:space="preserve">456 Fifth Avenue, New York, NY 10111</w:t>
      </w:r>
    </w:p>
    <w:bookmarkStart w:id="20" w:name="Xc42bd010310e69dc47ba037b45d2119eb460496"/>
    <w:p>
      <w:pPr>
        <w:pStyle w:val="Heading2"/>
      </w:pPr>
      <w:r>
        <w:t xml:space="preserve">Cover Letter for Web Designer Position in United States New York City</w:t>
      </w:r>
    </w:p>
    <w:p>
      <w:pPr>
        <w:pStyle w:val="FirstParagraph"/>
      </w:pPr>
      <w:r>
        <w:t xml:space="preserve">Dear Hiring Team at DesignForward Inc.,</w:t>
      </w:r>
    </w:p>
    <w:p>
      <w:pPr>
        <w:pStyle w:val="BodyText"/>
      </w:pPr>
      <w:r>
        <w:t xml:space="preserve">As a passionate and innovative Web Designer with a decade of experience crafting digital experiences that resonate with the fast-paced, diverse audience of the United States New York City, I am excited to apply for the Web Designer position at your esteemed firm. The opportunity to contribute to your mission of redefining web design in one of the world’s most dynamic cities aligns perfectly with my professional goals and creative vision.</w:t>
      </w:r>
    </w:p>
    <w:bookmarkEnd w:id="20"/>
    <w:bookmarkStart w:id="21" w:name="X7c5e36458f186f3971b0e2f783bc83a2ccb36dc"/>
    <w:p>
      <w:pPr>
        <w:pStyle w:val="Heading3"/>
      </w:pPr>
      <w:r>
        <w:t xml:space="preserve">Why Web Design in United States New York City?</w:t>
      </w:r>
    </w:p>
    <w:p>
      <w:pPr>
        <w:pStyle w:val="FirstParagraph"/>
      </w:pPr>
      <w:r>
        <w:t xml:space="preserve">The United States New York City is a global epicenter for creativity, commerce, and cultural innovation. As a Web Designer, I understand the unique challenges and opportunities this environment presents. From startups disrupting traditional industries to legacy brands seeking modern digital overhauls, NYC’s web design landscape demands adaptability, precision, and a deep understanding of user-centric design. My career has been defined by this ethos—crafting websites that not only meet technical requirements but also evoke emotion, drive engagement, and reflect the city’s vibrant spirit.</w:t>
      </w:r>
    </w:p>
    <w:p>
      <w:pPr>
        <w:pStyle w:val="BodyText"/>
      </w:pPr>
      <w:r>
        <w:t xml:space="preserve">Having worked with clients across sectors such as fashion, media, technology, and non-profits in the United States New York City area, I have developed a nuanced approach to web design. For instance, while collaborating with a local fashion brand on their e-commerce platform, I prioritized mobile-first design to cater to the city’s tech-savvy consumers. The result was a 40% increase in conversion rates within six months. Similarly, for a non-profit focused on urban education initiatives, I created an intuitive website that simplified access to resources for underprivileged communities, demonstrating how web design can be both functional and socially impactful.</w:t>
      </w:r>
    </w:p>
    <w:bookmarkEnd w:id="21"/>
    <w:bookmarkStart w:id="22" w:name="technical-expertise-and-creative-vision"/>
    <w:p>
      <w:pPr>
        <w:pStyle w:val="Heading3"/>
      </w:pPr>
      <w:r>
        <w:t xml:space="preserve">Technical Expertise and Creative Vision</w:t>
      </w:r>
    </w:p>
    <w:p>
      <w:pPr>
        <w:pStyle w:val="FirstParagraph"/>
      </w:pPr>
      <w:r>
        <w:t xml:space="preserve">As a Web Designer, I bring a robust skill set that combines technical proficiency with artistic flair. My expertise spans front-end development (HTML, CSS, JavaScript), responsive design frameworks like Bootstrap and Tailwind CSS, and UI/UX principles rooted in user research and accessibility standards. I am also well-versed in tools such as Adobe XD, Figma, Sketch, and WordPress to deliver scalable solutions tailored to client needs.</w:t>
      </w:r>
    </w:p>
    <w:p>
      <w:pPr>
        <w:pStyle w:val="BodyText"/>
      </w:pPr>
      <w:r>
        <w:t xml:space="preserve">What sets me apart is my ability to merge aesthetics with functionality. For example, while designing a portfolio site for a freelance photographer based in the United States New York City, I incorporated parallax scrolling and interactive galleries to create an immersive experience. The design not only highlighted the artist’s work but also encouraged deeper engagement by guiding users through a narrative-driven journey. This project underscored my belief that web design is not just about visuals—it’s about storytelling, strategy, and human connection.</w:t>
      </w:r>
    </w:p>
    <w:bookmarkEnd w:id="22"/>
    <w:bookmarkStart w:id="23" w:name="understanding-the-nyc-market"/>
    <w:p>
      <w:pPr>
        <w:pStyle w:val="Heading3"/>
      </w:pPr>
      <w:r>
        <w:t xml:space="preserve">Understanding the NYC Market</w:t>
      </w:r>
    </w:p>
    <w:p>
      <w:pPr>
        <w:pStyle w:val="FirstParagraph"/>
      </w:pPr>
      <w:r>
        <w:t xml:space="preserve">The United States New York City is a microcosm of global diversity, and as a Web Designer, I have learned to embrace this complexity. Whether designing for a multicultural audience or optimizing sites for local SEO, I ensure that every project reflects the city’s multifaceted identity. For instance, while working with an international media outlet based in NYC, I implemented multilingual support and culturally relevant imagery to enhance accessibility for global readers. This approach not only improved user satisfaction but also strengthened the brand’s reputation as an inclusive platform.</w:t>
      </w:r>
    </w:p>
    <w:p>
      <w:pPr>
        <w:pStyle w:val="BodyText"/>
      </w:pPr>
      <w:r>
        <w:t xml:space="preserve">Moreover, the competitive nature of New York’s business landscape has sharpened my ability to deliver high-quality work under tight deadlines. I thrive in fast-paced environments where collaboration and communication are key. My experience managing cross-functional teams—from developers to copywriters—has taught me the value of aligning creative vision with business objectives, a skill that is critical for success in the United States New York City’s dynamic tech scene.</w:t>
      </w:r>
    </w:p>
    <w:bookmarkEnd w:id="23"/>
    <w:bookmarkStart w:id="24" w:name="why-designforward-inc."/>
    <w:p>
      <w:pPr>
        <w:pStyle w:val="Heading3"/>
      </w:pPr>
      <w:r>
        <w:t xml:space="preserve">Why DesignForward Inc.?</w:t>
      </w:r>
    </w:p>
    <w:p>
      <w:pPr>
        <w:pStyle w:val="FirstParagraph"/>
      </w:pPr>
      <w:r>
        <w:t xml:space="preserve">Your commitment to pushing the boundaries of web design resonates deeply with my own philosophy. The United States New York City is home to some of the most innovative agencies in the world, and your reputation as a leader in this space is well-deserved. I am particularly inspired by your recent projects that blend cutting-edge technology with timeless design principles, such as [insert specific project or service here, if applicable]. This alignment of values makes me eager to contribute to your team and help shape the future of digital experiences.</w:t>
      </w:r>
    </w:p>
    <w:p>
      <w:pPr>
        <w:pStyle w:val="BodyText"/>
      </w:pPr>
      <w:r>
        <w:t xml:space="preserve">What excites me most about this opportunity is the chance to collaborate with a team that values creativity as much as functionality. I am confident that my background in both technical execution and conceptual thinking will allow me to add immediate value while growing alongside your organization. I am also eager to learn from your team’s expertise and contribute fresh perspectives that reflect the ever-evolving landscape of web design in the United States New York City.</w:t>
      </w:r>
    </w:p>
    <w:bookmarkEnd w:id="24"/>
    <w:bookmarkStart w:id="25" w:name="conclusion"/>
    <w:p>
      <w:pPr>
        <w:pStyle w:val="Heading3"/>
      </w:pPr>
      <w:r>
        <w:t xml:space="preserve">Conclusion</w:t>
      </w:r>
    </w:p>
    <w:p>
      <w:pPr>
        <w:pStyle w:val="FirstParagraph"/>
      </w:pPr>
      <w:r>
        <w:t xml:space="preserve">In closing, I would be thrilled to bring my passion for Web Design to your team in the United States New York City. I am confident that my skills, experience, and dedication to excellence make me a strong fit for this role. I would welcome the opportunity to discuss how I can contribute to your continued success and help elevate your digital presence in one of the world’s most influential cities.</w:t>
      </w:r>
    </w:p>
    <w:p>
      <w:pPr>
        <w:pStyle w:val="BodyText"/>
      </w:pPr>
      <w:r>
        <w:t xml:space="preserve">Thank you for considering my application. I look forward to the possibility of speaking with you soon.</w:t>
      </w:r>
    </w:p>
    <w:p>
      <w:pPr>
        <w:pStyle w:val="BodyText"/>
      </w:pPr>
      <w:r>
        <w:t xml:space="preserve">Sincerely,</w:t>
      </w:r>
    </w:p>
    <w:p>
      <w:pPr>
        <w:pStyle w:val="BodyText"/>
      </w:pPr>
      <w:r>
        <w:t xml:space="preserve">Jane Doe</w:t>
      </w:r>
    </w:p>
    <w:bookmarkEnd w:id="25"/>
    <w:p>
      <w:pPr>
        <w:pStyle w:val="BodyText"/>
      </w:pPr>
      <w:r>
        <w:t xml:space="preserve">This document is a sample cover letter and may require customization to reflect individual experiences and job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25:47Z</dcterms:created>
  <dcterms:modified xsi:type="dcterms:W3CDTF">2026-07-24T11:25:47Z</dcterms:modified>
</cp:coreProperties>
</file>

<file path=docProps/custom.xml><?xml version="1.0" encoding="utf-8"?>
<Properties xmlns="http://schemas.openxmlformats.org/officeDocument/2006/custom-properties" xmlns:vt="http://schemas.openxmlformats.org/officeDocument/2006/docPropsVTypes"/>
</file>